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p>
    <w:bookmarkStart w:id="20" w:name="Xaa7f173fb2d3bcbb385a4907154596b11276139"/>
    <w:p>
      <w:pPr>
        <w:pStyle w:val="Heading1"/>
      </w:pPr>
      <w:r>
        <w:t xml:space="preserve">Cover Letter for Orthodontist Position in United Kingdom London</w:t>
      </w:r>
    </w:p>
    <w:p>
      <w:pPr>
        <w:pStyle w:val="FirstParagraph"/>
      </w:pPr>
      <w:r>
        <w:rPr>
          <w:bCs/>
          <w:b/>
        </w:rPr>
        <w:t xml:space="preserve">Dear [Recipient's Name or Hiring Manager],</w:t>
      </w:r>
    </w:p>
    <w:p>
      <w:pPr>
        <w:pStyle w:val="BodyText"/>
      </w:pPr>
      <w:r>
        <w:t xml:space="preserve">I am writing to express my enthusiastic interest in the Orthodontist position at your esteemed practice in the United Kingdom London. With a deep commitment to advancing oral health and a passion for transforming smiles, I am eager to contribute my expertise as an orthodontic professional in one of the most dynamic and culturally rich cities in the world. My background, combined with my dedication to patient-centered care, aligns perfectly with your practice’s mission to deliver exceptional orthodontic solutions tailored to the unique needs of London’s diverse population.</w:t>
      </w:r>
    </w:p>
    <w:p>
      <w:pPr>
        <w:pStyle w:val="BodyText"/>
      </w:pPr>
      <w:r>
        <w:t xml:space="preserve">As a qualified Orthodontist with [X years] of experience in [previous location or practice], I have developed a robust foundation in diagnosing and treating complex malocclusions, guiding dental development, and enhancing patients’ confidence through aesthetic orthodontic outcomes. My journey began with a rigorous academic training at [University Name], where I earned my degree in Dental Surgery and specialized in orthodontics through advanced postgraduate studies. This education equipped me with the technical skills and clinical knowledge necessary to address a wide range of orthodontic challenges, from traditional braces to modern clear aligner therapies.</w:t>
      </w:r>
    </w:p>
    <w:p>
      <w:pPr>
        <w:pStyle w:val="BodyText"/>
      </w:pPr>
      <w:r>
        <w:t xml:space="preserve">Throughout my career, I have consistently prioritized personalized care, understanding that each patient’s needs are as unique as their smile. In London, where cultural diversity and high expectations for healthcare services thrive, this approach has proven invaluable. Whether working with children navigating the complexities of primary and mixed dentition or adults seeking to correct long-standing alignment issues, I strive to create a welcoming environment that fosters trust and collaboration. My ability to communicate effectively across linguistic and cultural barriers—essential in a city like London—ensures that every patient feels heard, respected, and empowered throughout their treatment journey.</w:t>
      </w:r>
    </w:p>
    <w:p>
      <w:pPr>
        <w:pStyle w:val="BodyText"/>
      </w:pPr>
      <w:r>
        <w:t xml:space="preserve">The United Kingdom London offers an unparalleled opportunity to work within a healthcare system that values innovation, accessibility, and patient satisfaction. As an Orthodontist, I am particularly drawn to the innovative technologies and evidence-based practices that define modern orthodontic care in the region. My experience with digital imaging systems, 3D treatment planning, and interdisciplinary collaboration has prepared me to integrate seamlessly into a forward-thinking practice like yours. I am also committed to staying abreast of the latest advancements in orthodontics, such as self-ligating brackets and lingual appliance techniques, which are increasingly sought after by patients in London’s competitive dental landscape.</w:t>
      </w:r>
    </w:p>
    <w:p>
      <w:pPr>
        <w:pStyle w:val="BodyText"/>
      </w:pPr>
      <w:r>
        <w:t xml:space="preserve">One of the aspects that excites me most about joining your team is the opportunity to contribute to a practice that values both clinical excellence and community engagement. In my previous roles, I have actively participated in initiatives aimed at improving access to orthodontic care for underserved populations, including school-based screening programs and charitable outreach efforts. I am particularly inspired by [specific initiative or value of the recipient’s practice], which resonates with my own belief in using orthodontics as a tool for social impact. By aligning with your practice’s goals, I aim to not only expand my professional horizons but also make a meaningful difference in the lives of Londoners.</w:t>
      </w:r>
    </w:p>
    <w:p>
      <w:pPr>
        <w:pStyle w:val="BodyText"/>
      </w:pPr>
      <w:r>
        <w:t xml:space="preserve">My professional journey has also been shaped by the challenges and opportunities inherent to practicing in a bustling urban environment like London. The fast-paced nature of the city demands adaptability, precision, and a high level of patient management skills—qualities I have honed through years of navigating complex cases and maintaining strict adherence to clinical standards. I am well-versed in the regulatory requirements for orthodontic practice in the United Kingdom, including compliance with guidelines from the General Dental Council (GDC) and the British Orthodontic Society (BOS). This ensures that my work meets the highest ethical and professional benchmarks.</w:t>
      </w:r>
    </w:p>
    <w:p>
      <w:pPr>
        <w:pStyle w:val="BodyText"/>
      </w:pPr>
      <w:r>
        <w:t xml:space="preserve">What sets me apart as an Orthodontist is my unwavering dedication to lifelong learning. I regularly attend conferences, workshops, and continuing education courses to refine my skills and stay informed about emerging trends in orthodontics. For instance, I recently completed a certification in [specific technique or technology], which has allowed me to offer cutting-edge solutions to my patients. This commitment to growth is not only a testament to my professional integrity but also a reflection of my belief that exceptional orthodontic care requires continuous evolution.</w:t>
      </w:r>
    </w:p>
    <w:p>
      <w:pPr>
        <w:pStyle w:val="BodyText"/>
      </w:pPr>
      <w:r>
        <w:t xml:space="preserve">Finally, I would like to express my sincere admiration for the reputation of your practice in the United Kingdom London. The positive feedback from patients, peers, and industry professionals has left a lasting impression on me, and I am eager to become part of a team that shares my passion for excellence. I am confident that my technical expertise, interpersonal skills, and alignment with your practice’s values make me an ideal candidate for this role.</w:t>
      </w:r>
    </w:p>
    <w:p>
      <w:pPr>
        <w:pStyle w:val="BodyText"/>
      </w:pPr>
      <w:r>
        <w:t xml:space="preserve">Thank you for considering my application. I would welcome the opportunity to discuss how my background and vision align with your practice’s goals. Please feel free to contact me at [your phone number] or [your email address] at your earliest convenience. I look forward to the possibility of contributing to the continued success of your orthodontic team in London.</w:t>
      </w:r>
    </w:p>
    <w:p>
      <w:pPr>
        <w:pStyle w:val="BodyText"/>
      </w:pPr>
      <w:r>
        <w:t xml:space="preserve">Sincerely,</w:t>
      </w:r>
      <w:r>
        <w:br/>
      </w:r>
      <w:r>
        <w:rPr>
          <w:bCs/>
          <w:b/>
        </w:rPr>
        <w:t xml:space="preserve">[Your Full Name]</w:t>
      </w:r>
      <w:r>
        <w:br/>
      </w:r>
      <w:r>
        <w:t xml:space="preserve">Orthodontist</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dc:title>
  <dc:creator/>
  <dc:language>en</dc:language>
  <cp:keywords/>
  <dcterms:created xsi:type="dcterms:W3CDTF">2025-12-15T22:44:29Z</dcterms:created>
  <dcterms:modified xsi:type="dcterms:W3CDTF">2025-12-15T22:44:29Z</dcterms:modified>
</cp:coreProperties>
</file>

<file path=docProps/custom.xml><?xml version="1.0" encoding="utf-8"?>
<Properties xmlns="http://schemas.openxmlformats.org/officeDocument/2006/custom-properties" xmlns:vt="http://schemas.openxmlformats.org/officeDocument/2006/docPropsVTypes"/>
</file>